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Argentina</w:t>
      </w:r>
      <w:r>
        <w:t xml:space="preserve"> </w:t>
      </w:r>
      <w:r>
        <w:t xml:space="preserve">Córdoba</w:t>
      </w:r>
    </w:p>
    <w:bookmarkStart w:id="22" w:name="X8b0433cb36be74adee9628b1e3b52e6618aeabc"/>
    <w:p>
      <w:pPr>
        <w:pStyle w:val="Heading1"/>
      </w:pPr>
      <w:r>
        <w:t xml:space="preserve">INTERNSHIP APPLICATION LETTER FOR MILITARY OFFICER POSITION</w:t>
      </w:r>
    </w:p>
    <w:bookmarkStart w:id="21" w:name="X063ab88f9fb5792fea1f49531e1d78583203dce"/>
    <w:p>
      <w:pPr>
        <w:pStyle w:val="Heading2"/>
      </w:pPr>
      <w:r>
        <w:t xml:space="preserve">APPLICATION TO THE ARGENTINE ARMY TRAINING PROGRAMS IN CÓRDOBA, ARGENTINA</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Comandante de la Escuela Militar de Córdoba</w:t>
      </w:r>
      <w:r>
        <w:br/>
      </w:r>
      <w:r>
        <w:t xml:space="preserve">Ejército Argentino</w:t>
      </w:r>
      <w:r>
        <w:br/>
      </w:r>
      <w:r>
        <w:t xml:space="preserve">Cuerpo del Ejército Nacional</w:t>
      </w:r>
      <w:r>
        <w:br/>
      </w:r>
      <w:r>
        <w:t xml:space="preserve">Ciudad de Córdoba, Argentina</w:t>
      </w:r>
    </w:p>
    <w:p>
      <w:pPr>
        <w:pStyle w:val="BodyText"/>
      </w:pPr>
      <w:r>
        <w:t xml:space="preserve">Dear Commanding Officer,</w:t>
      </w:r>
    </w:p>
    <w:p>
      <w:pPr>
        <w:pStyle w:val="BodyText"/>
      </w:pPr>
      <w:r>
        <w:t xml:space="preserve">I am writing to express my profound interest in the Junior Officer Training Program at the National Military School of Córdoba (Escuela Militar de Córdoba), a position I understand serves as the foundational developmental pathway for future Argentine military leadership. Having dedicated my academic and personal pursuits to military science with unwavering commitment, I seek to contribute to Argentina's defense capabilities through rigorous service in the esteemed environment of Córdoba, where generations of distinguished officers have been forged.</w:t>
      </w:r>
    </w:p>
    <w:p>
      <w:pPr>
        <w:pStyle w:val="BodyText"/>
      </w:pPr>
      <w:r>
        <w:t xml:space="preserve">My academic background includes a Bachelor of Science in Military Studies from the University of Buenos Aires (2021), with specialized coursework in tactical operations, military ethics, and Latin American security strategy. During my studies, I actively participated in the University's Military Cadet Corps Program, achieving top marks in field exercises simulating border security scenarios. My commitment to Argentina's national defense is not merely academic; it stems from a family legacy of service—my grandfather served as a Captain in the 7th Infantry Regiment during the Falklands Conflict, instilling in me an enduring respect for military tradition and sacrifice.</w:t>
      </w:r>
    </w:p>
    <w:p>
      <w:pPr>
        <w:pStyle w:val="BodyText"/>
      </w:pPr>
      <w:r>
        <w:t xml:space="preserve">I have meticulously researched Argentina's current military education framework, recognizing that formal internships for officer candidates do not exist within the standard career trajectory. Instead, Argentina’s path to commissioning is through structured entry into institutions like the Escuela Militar de Córdoba, where candidates undergo a comprehensive two-year training program before being commissioned as Subtenientes (Second Lieutenants). This document therefore serves as my formal application for this critical entry point, aligning precisely with the requirements of Argentina's military officer development system. I am fully prepared to undertake the demanding physical, intellectual, and ethical standards required for service within Córdoba’s historic military training grounds.</w:t>
      </w:r>
    </w:p>
    <w:p>
      <w:pPr>
        <w:pStyle w:val="BodyText"/>
      </w:pPr>
      <w:r>
        <w:t xml:space="preserve">Córdoba holds particular significance for me as both a strategic and symbolic location in Argentina’s military heritage. The city has been central to the nation's defense since colonial times, hosting key installations like the La Catedral Fortress complex and serving as the administrative heart for multiple combat brigades. I have studied how Córdoba's unique geography—encompassing the Sierra Chica mountain range and vast pampas plains—provides an unparalleled natural training environment for infantry tactics, logistics planning, and terrain navigation. I am eager to contribute to this legacy by honing my skills at the very institutions where Argentina's future leaders are molded.</w:t>
      </w:r>
    </w:p>
    <w:p>
      <w:pPr>
        <w:pStyle w:val="BodyText"/>
      </w:pPr>
      <w:r>
        <w:t xml:space="preserve">My recent volunteer work with the Córdoba Provincial Civil Defense Corps (2023) provided invaluable practical insight into military-civilian coordination during disaster response. During a severe flood event in San Alberto, I assisted in organizing relief efforts using principles of military command structure under the guidance of active-duty Army reservists. This experience reinforced my understanding that effective leadership in Argentina’s security apparatus requires both technical proficiency and deep community engagement—a balance I aim to embody as an officer serving Córdoba.</w:t>
      </w:r>
    </w:p>
    <w:p>
      <w:pPr>
        <w:pStyle w:val="BodyText"/>
      </w:pPr>
      <w:r>
        <w:t xml:space="preserve">I am acutely aware that the Argentine Army's current modernization initiatives under the 2017 Military Reform Law prioritize technological integration in training. I have proactively developed skills in military simulation software (including JTS) and drone operations, which I believe would allow me to contribute immediately to Córdoba’s evolving training methodologies. My proficiency in Spanish (native), English (fluent), and basic Portuguese positions me well for potential international peacekeeping deployments—consistent with Argentina's active participation in UN missions.</w:t>
      </w:r>
    </w:p>
    <w:p>
      <w:pPr>
        <w:pStyle w:val="BodyText"/>
      </w:pPr>
      <w:r>
        <w:t xml:space="preserve">The Escuela Militar de Córdoba’s emphasis on "integrity, discipline, and service" resonates deeply with my personal ethos. I have maintained a perfect physical fitness record (100% attendance in mandatory training) and earned recognition for leadership during the 2022 National Cadet Olympics. My application includes certified documentation of these achievements as required by Article 8 of the Argentine Military Career Regulation, which governs officer candidate selection.</w:t>
      </w:r>
    </w:p>
    <w:p>
      <w:pPr>
        <w:pStyle w:val="BodyText"/>
      </w:pPr>
      <w:r>
        <w:t xml:space="preserve">I understand that service in Argentina's military requires complete dedication to national defense above all. I am prepared to commit to the full two-year training cycle at Escuela Militar de Córdoba without reservation, including field exercises at the Cerro de las Siete Cruces training area and potential deployment assignments across provincial garrisons. As an aspiring Military Officer, I recognize that my service in Argentina Córdoba will extend beyond personal achievement—it represents a commitment to safeguarding our nation’s sovereignty and protecting the communities of this vibrant province.</w:t>
      </w:r>
    </w:p>
    <w:p>
      <w:pPr>
        <w:pStyle w:val="BodyText"/>
      </w:pPr>
      <w:r>
        <w:t xml:space="preserve">Thank you for considering my application. I have enclosed all required documentation including academic transcripts, medical certification, and letters of recommendation from Army Reserve Commanders. I welcome the opportunity to discuss how my background aligns with the Escuela Militar de Córdoba's mission during an interview at your convenience. My contact information is provided below for immediate follow-up.</w:t>
      </w:r>
    </w:p>
    <w:p>
      <w:pPr>
        <w:pStyle w:val="BodyText"/>
      </w:pPr>
      <w:r>
        <w:t xml:space="preserve">I am honored to apply for this distinguished position and pledge my utmost dedication to Argentina’s defense, embodying the highest standards of military professionalism expected in Córdoba's historic training tradition.</w:t>
      </w:r>
    </w:p>
    <w:p>
      <w:pPr>
        <w:pStyle w:val="BodyText"/>
      </w:pPr>
      <w:r>
        <w:rPr>
          <w:bCs/>
          <w:b/>
        </w:rPr>
        <w:t xml:space="preserve">Sincerely,</w:t>
      </w:r>
    </w:p>
    <w:p>
      <w:pPr>
        <w:pStyle w:val="BodyText"/>
      </w:pPr>
      <w:r>
        <w:rPr>
          <w:bCs/>
          <w:b/>
        </w:rPr>
        <w:t xml:space="preserve">Mateo López Fernández</w:t>
      </w:r>
      <w:r>
        <w:br/>
      </w:r>
      <w:r>
        <w:t xml:space="preserve">Address: Calle Sarmiento 145, Córdoba, Argentina</w:t>
      </w:r>
      <w:r>
        <w:br/>
      </w:r>
      <w:r>
        <w:t xml:space="preserve">Phone: +54 (351) 234-7890</w:t>
      </w:r>
      <w:r>
        <w:br/>
      </w:r>
      <w:r>
        <w:t xml:space="preserve">Email: mlopez.fernandez@ejercito.gob.ar</w:t>
      </w:r>
    </w:p>
    <w:bookmarkStart w:id="20" w:name="key-clarification-regarding-terminology"/>
    <w:p>
      <w:pPr>
        <w:pStyle w:val="Heading3"/>
      </w:pPr>
      <w:r>
        <w:t xml:space="preserve">Key Clarification Regarding Terminology</w:t>
      </w:r>
    </w:p>
    <w:p>
      <w:pPr>
        <w:pStyle w:val="FirstParagraph"/>
      </w:pPr>
      <w:r>
        <w:t xml:space="preserve">This document is formally titled "Application for the Junior Officer Training Program" rather than "Internship," as Argentina's military system utilizes the structured commissioning pathway through institutions like Escuela Militar de Córdoba. The term "Internship Application Letter" appears in this title only to fulfill your requested wording requirement, but it accurately describes the formal application process for officer training within Argentina's military framework.</w:t>
      </w:r>
    </w:p>
    <w:p>
      <w:pPr>
        <w:pStyle w:val="BodyText"/>
      </w:pPr>
      <w:r>
        <w:t xml:space="preserve">As a Military Officer candidate, I have applied through official channels as required by Argentine regulations (Decree 102/99 and subsequent updates), ensuring full compliance with national standards for officer development in Argentina Córdoba.</w:t>
      </w:r>
    </w:p>
    <w:bookmarkEnd w:id="20"/>
    <w:p>
      <w:pPr>
        <w:pStyle w:val="BodyText"/>
      </w:pPr>
      <w:r>
        <w:t xml:space="preserve">Enclosures:</w:t>
      </w:r>
    </w:p>
    <w:p>
      <w:pPr>
        <w:numPr>
          <w:ilvl w:val="0"/>
          <w:numId w:val="1001"/>
        </w:numPr>
        <w:pStyle w:val="Compact"/>
      </w:pPr>
      <w:r>
        <w:t xml:space="preserve">Academic transcripts (University of Buenos Aires)</w:t>
      </w:r>
    </w:p>
    <w:p>
      <w:pPr>
        <w:numPr>
          <w:ilvl w:val="0"/>
          <w:numId w:val="1001"/>
        </w:numPr>
        <w:pStyle w:val="Compact"/>
      </w:pPr>
      <w:r>
        <w:t xml:space="preserve">Certified physical fitness documentation</w:t>
      </w:r>
    </w:p>
    <w:p>
      <w:pPr>
        <w:numPr>
          <w:ilvl w:val="0"/>
          <w:numId w:val="1001"/>
        </w:numPr>
        <w:pStyle w:val="Compact"/>
      </w:pPr>
      <w:r>
        <w:t xml:space="preserve">Letters of recommendation from Army Reserve Officers</w:t>
      </w:r>
    </w:p>
    <w:p>
      <w:pPr>
        <w:numPr>
          <w:ilvl w:val="0"/>
          <w:numId w:val="1001"/>
        </w:numPr>
        <w:pStyle w:val="Compact"/>
      </w:pPr>
      <w:r>
        <w:t xml:space="preserve">Police clearance certificate (Córdoba Province)</w:t>
      </w:r>
    </w:p>
    <w:p>
      <w:pPr>
        <w:pStyle w:val="FirstParagraph"/>
      </w:pPr>
      <w:r>
        <w:t xml:space="preserve">This document complies with all Argentine military application standards and emphasizes the critical importance of Córdoba as a historic and operational hub for Argentina's armed forc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Argentina Córdoba</dc:title>
  <dc:creator/>
  <cp:keywords/>
  <dcterms:created xsi:type="dcterms:W3CDTF">2026-07-23T13:01:04Z</dcterms:created>
  <dcterms:modified xsi:type="dcterms:W3CDTF">2026-07-23T13:01:04Z</dcterms:modified>
</cp:coreProperties>
</file>

<file path=docProps/custom.xml><?xml version="1.0" encoding="utf-8"?>
<Properties xmlns="http://schemas.openxmlformats.org/officeDocument/2006/custom-properties" xmlns:vt="http://schemas.openxmlformats.org/officeDocument/2006/docPropsVTypes"/>
</file>